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John Doe</w:t>
      </w:r>
      <w:r>
        <w:br/>
      </w:r>
      <w:r>
        <w:t xml:space="preserve">123 Science Avenue</w:t>
      </w:r>
      <w:r>
        <w:br/>
      </w:r>
      <w:r>
        <w:t xml:space="preserve">Toronto, Ontario M5V 3L9</w:t>
      </w:r>
      <w:r>
        <w:br/>
      </w:r>
      <w:r>
        <w:t xml:space="preserve">Email: john.doe@example.com</w:t>
      </w:r>
      <w:r>
        <w:br/>
      </w:r>
      <w:r>
        <w:t xml:space="preserve">Phone: (416) 555-0198</w:t>
      </w:r>
    </w:p>
    <w:p>
      <w:pPr>
        <w:pStyle w:val="BodyText"/>
      </w:pPr>
      <w:r>
        <w:t xml:space="preserve">[Hiring Manager's Name]</w:t>
      </w:r>
      <w:r>
        <w:br/>
      </w:r>
      <w:r>
        <w:t xml:space="preserve">[Organization Name]</w:t>
      </w:r>
      <w:r>
        <w:br/>
      </w:r>
      <w:r>
        <w:t xml:space="preserve">[Institution Address]</w:t>
      </w:r>
      <w:r>
        <w:br/>
      </w:r>
      <w:r>
        <w:t xml:space="preserve">Toronto, Ontario</w:t>
      </w:r>
    </w:p>
    <w:p>
      <w:pPr>
        <w:pStyle w:val="BodyText"/>
      </w:pPr>
      <w:r>
        <w:t xml:space="preserve">Dear [Hiring Manager's Name],</w:t>
      </w:r>
    </w:p>
    <w:p>
      <w:pPr>
        <w:pStyle w:val="BodyText"/>
      </w:pPr>
      <w:r>
        <w:t xml:space="preserve">As a dedicated and accomplished Astronomer with over a decade of experience in observational and theoretical astronomy, I am writing to express my enthusiastic interest in the Astronomer position at [Organization Name] in Canada Toronto. This opportunity aligns perfectly with my professional goals, technical expertise, and passion for advancing our understanding of the universe. Having spent significant time researching celestial phenomena and contributing to groundbreaking studies, I am eager to bring my skills and knowledge to a dynamic institution like yours in one of the world’s most vibrant scientific hubs.</w:t>
      </w:r>
    </w:p>
    <w:p>
      <w:pPr>
        <w:pStyle w:val="BodyText"/>
      </w:pPr>
      <w:r>
        <w:t xml:space="preserve">My academic foundation in Astrophysics from [University Name] equipped me with a strong understanding of cosmological principles, data analysis techniques, and computational modeling. Throughout my career, I have focused on areas such as exoplanet detection, galaxy formation, and high-energy astrophysics. My work at [Previous Institution or Research Group] involved utilizing advanced telescopes like the Hubble Space Telescope and the James Webb Space Telescope to analyze deep-space data, resulting in publications in journals such as</w:t>
      </w:r>
      <w:r>
        <w:t xml:space="preserve"> </w:t>
      </w:r>
      <w:r>
        <w:rPr>
          <w:iCs/>
          <w:i/>
        </w:rPr>
        <w:t xml:space="preserve">The Astrophysical Journal</w:t>
      </w:r>
      <w:r>
        <w:t xml:space="preserve"> </w:t>
      </w:r>
      <w:r>
        <w:t xml:space="preserve">and</w:t>
      </w:r>
      <w:r>
        <w:t xml:space="preserve"> </w:t>
      </w:r>
      <w:r>
        <w:rPr>
          <w:iCs/>
          <w:i/>
        </w:rPr>
        <w:t xml:space="preserve">Nature Astronomy</w:t>
      </w:r>
      <w:r>
        <w:t xml:space="preserve">. These experiences have honed my ability to tackle complex astronomical problems while maintaining a collaborative and innovative mindset.</w:t>
      </w:r>
    </w:p>
    <w:p>
      <w:pPr>
        <w:pStyle w:val="BodyText"/>
      </w:pPr>
      <w:r>
        <w:t xml:space="preserve">What excites me most about the Astronomer role in Canada Toronto is the unique combination of cutting-edge research opportunities and a thriving scientific community. Toronto’s status as a global center for science and technology, home to institutions like the University of Toronto’s Dunlap Institute for Astronomy &amp; Astrophysics and the Royal Astronomical Society of Canada, offers an ideal environment for advancing astronomical research. I am particularly inspired by [specific project, initiative, or research focus of the organization], which resonates with my own work on [relevant topic]. I believe my background in [specific skill or area] would allow me to contribute meaningfully to your team’s mission.</w:t>
      </w:r>
    </w:p>
    <w:p>
      <w:pPr>
        <w:pStyle w:val="BodyText"/>
      </w:pPr>
      <w:r>
        <w:t xml:space="preserve">As an Astronomer, I have developed a robust set of technical and interpersonal skills. My proficiency in programming languages such as Python and IDL, along with experience using tools like IRAF, APLpy, and CASA, has enabled me to process and interpret large astronomical datasets. Additionally, my ability to communicate complex scientific concepts to diverse audiences—whether through presentations at international conferences or public outreach programs—has strengthened my capacity to collaborate across disciplines. I am also well-versed in grant writing and project management, having successfully secured funding for several research initiatives.</w:t>
      </w:r>
    </w:p>
    <w:p>
      <w:pPr>
        <w:pStyle w:val="BodyText"/>
      </w:pPr>
      <w:r>
        <w:t xml:space="preserve">Living and working in Canada Toronto has further enriched my perspective as an Astronomer. The city’s multicultural environment fosters creativity and inclusivity, values that align with my approach to scientific inquiry. I have participated in local astronomy events, such as the annual [Toronto Star Festival or similar], where I engaged with the public to demystify cosmic phenomena and inspire future scientists. This experience has reinforced my commitment to making astronomy accessible and relevant to all, a principle I would bring to your organization.</w:t>
      </w:r>
    </w:p>
    <w:p>
      <w:pPr>
        <w:pStyle w:val="BodyText"/>
      </w:pPr>
      <w:r>
        <w:t xml:space="preserve">One of my most rewarding projects involved leading a team to analyze data from the [specific telescope or survey], which led to the discovery of [notable finding or publication]. This work required meticulous attention to detail, interdisciplinary collaboration, and the ability to adapt to evolving challenges—skills I believe are essential for success in this role. Furthermore, my experience mentoring graduate students and postdoctoral researchers has prepared me to contribute to a collaborative academic environment, where knowledge-sharing and mentorship are prioritized.</w:t>
      </w:r>
    </w:p>
    <w:p>
      <w:pPr>
        <w:pStyle w:val="BodyText"/>
      </w:pPr>
      <w:r>
        <w:t xml:space="preserve">The Astronomer position at [Organization Name] represents an opportunity to merge my technical expertise with the vibrant scientific ecosystem of Canada Toronto. I am particularly drawn to your organization’s emphasis on [specific value or goal mentioned in the job description], as this aligns with my own dedication to [related objective]. I am confident that my research background, problem-solving abilities, and passion for astronomy would allow me to make a meaningful impact at your institution.</w:t>
      </w:r>
    </w:p>
    <w:p>
      <w:pPr>
        <w:pStyle w:val="BodyText"/>
      </w:pPr>
      <w:r>
        <w:t xml:space="preserve">In addition to my professional qualifications, I bring a deep appreciation for the cultural and intellectual richness of Canada Toronto. The city’s blend of academic excellence, technological innovation, and natural beauty creates an unparalleled setting for scientific exploration. I am eager to contribute to the region’s legacy of astronomical discovery while continuing to grow as a researcher and educator.</w:t>
      </w:r>
    </w:p>
    <w:p>
      <w:pPr>
        <w:pStyle w:val="BodyText"/>
      </w:pPr>
      <w:r>
        <w:t xml:space="preserve">Thank you for considering my application. I would be honored to discuss how my skills and experiences align with the needs of [Organization Name] in Canada Toronto. Please feel free to contact me at (416) 555-0198 or john.doe@example.com at your convenience. I look forward to the possibility of contributing to your team’s ongoing succes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Canada Toronto</dc:title>
  <dc:creator/>
  <cp:keywords/>
  <dcterms:created xsi:type="dcterms:W3CDTF">2026-07-21T09:55:28Z</dcterms:created>
  <dcterms:modified xsi:type="dcterms:W3CDTF">2026-07-21T09:55:28Z</dcterms:modified>
</cp:coreProperties>
</file>

<file path=docProps/custom.xml><?xml version="1.0" encoding="utf-8"?>
<Properties xmlns="http://schemas.openxmlformats.org/officeDocument/2006/custom-properties" xmlns:vt="http://schemas.openxmlformats.org/officeDocument/2006/docPropsVTypes"/>
</file>